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4D9E7" w14:textId="77777777" w:rsidR="000C7BFD" w:rsidRDefault="000C7BFD" w:rsidP="000C7BFD">
      <w:pPr>
        <w:rPr>
          <w:rFonts w:ascii="Open Sans" w:hAnsi="Open Sans" w:cs="Open Sans"/>
          <w:color w:val="414141"/>
          <w:spacing w:val="2"/>
          <w:sz w:val="20"/>
          <w:szCs w:val="20"/>
          <w:shd w:val="clear" w:color="auto" w:fill="FFFFFF"/>
        </w:rPr>
      </w:pPr>
      <w:r>
        <w:rPr>
          <w:rFonts w:ascii="Open Sans" w:hAnsi="Open Sans" w:cs="Open Sans"/>
          <w:color w:val="414141"/>
          <w:spacing w:val="2"/>
          <w:sz w:val="20"/>
          <w:szCs w:val="20"/>
          <w:shd w:val="clear" w:color="auto" w:fill="FFFFFF"/>
        </w:rPr>
        <w:t xml:space="preserve">Demographics and needs vary from state to state and district to district. Research the trends and prevalence of disability categories </w:t>
      </w:r>
      <w:proofErr w:type="gramStart"/>
      <w:r>
        <w:rPr>
          <w:rFonts w:ascii="Open Sans" w:hAnsi="Open Sans" w:cs="Open Sans"/>
          <w:color w:val="414141"/>
          <w:spacing w:val="2"/>
          <w:sz w:val="20"/>
          <w:szCs w:val="20"/>
          <w:shd w:val="clear" w:color="auto" w:fill="FFFFFF"/>
        </w:rPr>
        <w:t>being served</w:t>
      </w:r>
      <w:proofErr w:type="gramEnd"/>
      <w:r>
        <w:rPr>
          <w:rFonts w:ascii="Open Sans" w:hAnsi="Open Sans" w:cs="Open Sans"/>
          <w:color w:val="414141"/>
          <w:spacing w:val="2"/>
          <w:sz w:val="20"/>
          <w:szCs w:val="20"/>
          <w:shd w:val="clear" w:color="auto" w:fill="FFFFFF"/>
        </w:rPr>
        <w:t xml:space="preserve"> in your state and describe them to the class. Explain where you located this information and discuss what you can conclude about the needs of students in your state based upon this information. Explain how knowing this type of information can help you plan instruction to maximize the learning of all students. In replies to peers, discuss trends, or lack of trends, in the types of disability prevalence and explain why you think these similarities/differences occur from state to state.</w:t>
      </w:r>
    </w:p>
    <w:p w14:paraId="783FFD55"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7AwMbYwNjI2MTZS0lEKTi0uzszPAykwrAUAx0HvJywAAAA="/>
  </w:docVars>
  <w:rsids>
    <w:rsidRoot w:val="000C7BFD"/>
    <w:rsid w:val="000C7BFD"/>
    <w:rsid w:val="00964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4246"/>
  <w15:chartTrackingRefBased/>
  <w15:docId w15:val="{7B000DD6-8F5F-42DB-9CC0-44F07433A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B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5</Words>
  <Characters>542</Characters>
  <Application>Microsoft Office Word</Application>
  <DocSecurity>0</DocSecurity>
  <Lines>4</Lines>
  <Paragraphs>1</Paragraphs>
  <ScaleCrop>false</ScaleCrop>
  <Company/>
  <LinksUpToDate>false</LinksUpToDate>
  <CharactersWithSpaces>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1</cp:revision>
  <dcterms:created xsi:type="dcterms:W3CDTF">2021-11-09T19:47:00Z</dcterms:created>
  <dcterms:modified xsi:type="dcterms:W3CDTF">2021-11-09T19:47:00Z</dcterms:modified>
</cp:coreProperties>
</file>